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63A6D6F7" w:rsidR="00A26578" w:rsidRPr="00D83454" w:rsidRDefault="002B269C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 xml:space="preserve">UCL </w:t>
      </w:r>
      <w:r w:rsidR="007A375D">
        <w:rPr>
          <w:b w:val="0"/>
          <w:color w:val="2AAA9E"/>
        </w:rPr>
        <w:t>NATURAL SCIENCES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11EAE000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F37D4E">
        <w:rPr>
          <w:color w:val="2AAA9E"/>
          <w:sz w:val="22"/>
          <w:szCs w:val="22"/>
        </w:rPr>
        <w:t>Natural Sciences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6A999619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7E847B9" w14:textId="7AA00EFA" w:rsidR="006D4C93" w:rsidRPr="007053FF" w:rsidRDefault="006D4C93" w:rsidP="00F37D4E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6F6DB398" w14:textId="696B88C0" w:rsidR="006D4C93" w:rsidRPr="007053FF" w:rsidRDefault="006D4C93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30770BBA" w14:textId="37FE71E2" w:rsidR="006D4C93" w:rsidRPr="00395A47" w:rsidRDefault="006D4C93" w:rsidP="006C5839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 xml:space="preserve">Any additional committee positions you have should be outlined in your constitution below. </w:t>
      </w:r>
    </w:p>
    <w:p w14:paraId="34C581AA" w14:textId="11F6608E" w:rsidR="009305EF" w:rsidRPr="00395A47" w:rsidRDefault="00F37D4E" w:rsidP="009305EF">
      <w:pPr>
        <w:pStyle w:val="Heading4"/>
        <w:rPr>
          <w:rFonts w:ascii="FreightSans Pro Bold" w:hAnsi="FreightSans Pro Bold"/>
          <w:color w:val="2AAA9E"/>
          <w:sz w:val="22"/>
          <w:szCs w:val="22"/>
        </w:rPr>
      </w:pPr>
      <w:r w:rsidRPr="00395A47">
        <w:rPr>
          <w:rFonts w:ascii="FreightSans Pro Bold" w:hAnsi="FreightSans Pro Bold"/>
          <w:color w:val="2AAA9E"/>
          <w:sz w:val="22"/>
          <w:szCs w:val="22"/>
        </w:rPr>
        <w:t>Vice</w:t>
      </w:r>
      <w:r w:rsidR="00F75CC0">
        <w:rPr>
          <w:rFonts w:ascii="FreightSans Pro Bold" w:hAnsi="FreightSans Pro Bold"/>
          <w:color w:val="2AAA9E"/>
          <w:sz w:val="22"/>
          <w:szCs w:val="22"/>
        </w:rPr>
        <w:t>-</w:t>
      </w:r>
      <w:r w:rsidRPr="00395A47">
        <w:rPr>
          <w:rFonts w:ascii="FreightSans Pro Bold" w:hAnsi="FreightSans Pro Bold"/>
          <w:color w:val="2AAA9E"/>
          <w:sz w:val="22"/>
          <w:szCs w:val="22"/>
        </w:rPr>
        <w:t>President</w:t>
      </w:r>
      <w:r w:rsidR="009305EF" w:rsidRPr="00395A47">
        <w:rPr>
          <w:rFonts w:ascii="FreightSans Pro Bold" w:hAnsi="FreightSans Pro Bold"/>
          <w:color w:val="2AAA9E"/>
          <w:sz w:val="22"/>
          <w:szCs w:val="22"/>
        </w:rPr>
        <w:t xml:space="preserve"> - Chairing meetings in the absence of the President of the Society; helping organise and setting agendas for society meetings; liaising with relevant organisations to facilitate charity work and volunteering within the Society; assisting in the management of </w:t>
      </w:r>
      <w:r w:rsidR="009305EF" w:rsidRPr="00395A47">
        <w:rPr>
          <w:rFonts w:ascii="FreightSans Pro Bold" w:hAnsi="FreightSans Pro Bold"/>
          <w:color w:val="2AAA9E"/>
          <w:sz w:val="22"/>
          <w:szCs w:val="22"/>
        </w:rPr>
        <w:lastRenderedPageBreak/>
        <w:t>the merchandise sales, as well as the Society finances and expenditure, in conjunction with the Treasurer and President.</w:t>
      </w:r>
    </w:p>
    <w:p w14:paraId="545C1EF5" w14:textId="65B4176D" w:rsidR="009305EF" w:rsidRPr="00395A47" w:rsidRDefault="00F37D4E" w:rsidP="009305EF">
      <w:pPr>
        <w:pStyle w:val="Heading4"/>
        <w:rPr>
          <w:rFonts w:ascii="FreightSans Pro Bold" w:hAnsi="FreightSans Pro Bold"/>
          <w:color w:val="2AAA9E"/>
          <w:sz w:val="22"/>
          <w:szCs w:val="22"/>
        </w:rPr>
      </w:pPr>
      <w:r w:rsidRPr="00395A47">
        <w:rPr>
          <w:rFonts w:ascii="FreightSans Pro Bold" w:hAnsi="FreightSans Pro Bold"/>
          <w:color w:val="2AAA9E"/>
          <w:sz w:val="22"/>
          <w:szCs w:val="22"/>
        </w:rPr>
        <w:t xml:space="preserve">Publicity </w:t>
      </w:r>
      <w:r w:rsidR="009305EF" w:rsidRPr="00395A47">
        <w:rPr>
          <w:rFonts w:ascii="FreightSans Pro Bold" w:hAnsi="FreightSans Pro Bold"/>
          <w:color w:val="2AAA9E"/>
          <w:sz w:val="22"/>
          <w:szCs w:val="22"/>
        </w:rPr>
        <w:t xml:space="preserve">and Media </w:t>
      </w:r>
      <w:r w:rsidRPr="00395A47">
        <w:rPr>
          <w:rFonts w:ascii="FreightSans Pro Bold" w:hAnsi="FreightSans Pro Bold"/>
          <w:color w:val="2AAA9E"/>
          <w:sz w:val="22"/>
          <w:szCs w:val="22"/>
        </w:rPr>
        <w:t>Officer</w:t>
      </w:r>
      <w:r w:rsidR="009305EF" w:rsidRPr="00395A47">
        <w:rPr>
          <w:rFonts w:ascii="FreightSans Pro Bold" w:hAnsi="FreightSans Pro Bold"/>
          <w:color w:val="2AAA9E"/>
          <w:sz w:val="22"/>
          <w:szCs w:val="22"/>
        </w:rPr>
        <w:t xml:space="preserve"> - Creating event pages and running all society social media accounts; making posters/promotional materials for society events and ensuring members are well informed about the Society’s activities; assessing the feasibility of new platforms and modes of connecting with and promoting the Society to its members.</w:t>
      </w:r>
    </w:p>
    <w:p w14:paraId="6EDE36BD" w14:textId="10F921AC" w:rsidR="00F37D4E" w:rsidRPr="00395A47" w:rsidRDefault="00F37D4E" w:rsidP="009305EF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>Events Officer</w:t>
      </w:r>
      <w:r w:rsidR="009305EF" w:rsidRPr="00395A47">
        <w:rPr>
          <w:sz w:val="22"/>
          <w:szCs w:val="22"/>
        </w:rPr>
        <w:t xml:space="preserve"> (x2) - Propose event concepts and present them to the committee; carry out feasibility assessments and risk assessments for all social events; In charge of bookings, scheduling and running events, with the help of the Operations Secretary; devising a budget for any suggested event, to be approved by the executive committee consisting of President, </w:t>
      </w:r>
      <w:r w:rsidR="00F75CC0" w:rsidRPr="00395A47">
        <w:rPr>
          <w:sz w:val="22"/>
          <w:szCs w:val="22"/>
        </w:rPr>
        <w:t>Vice-President,</w:t>
      </w:r>
      <w:r w:rsidR="009305EF" w:rsidRPr="00395A47">
        <w:rPr>
          <w:sz w:val="22"/>
          <w:szCs w:val="22"/>
        </w:rPr>
        <w:t xml:space="preserve"> and Treasurer; Obtaining relevant permissions for the use of venues and equipment.</w:t>
      </w:r>
    </w:p>
    <w:p w14:paraId="33CEE101" w14:textId="544D5BB3" w:rsidR="00F37D4E" w:rsidRPr="00395A47" w:rsidRDefault="00F37D4E" w:rsidP="009305EF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>Academic Officer</w:t>
      </w:r>
      <w:r w:rsidR="009305EF" w:rsidRPr="00395A47">
        <w:rPr>
          <w:sz w:val="22"/>
          <w:szCs w:val="22"/>
        </w:rPr>
        <w:t xml:space="preserve"> - Working with the Events Officer, the department and university elected Student Academic Representatives to put on academic talks, alumni networking opportunities and peer-to-peer academic advice; coordinate with the Transition Mentors and Senior Transition Mentors to facilitate the Mentor Scheme and ensure no conflicts of interest arise; signpost student concerns to relevant department members and help students access department resources; devise the budget for any proposed academic event.</w:t>
      </w:r>
    </w:p>
    <w:p w14:paraId="4C6887BE" w14:textId="066293CA" w:rsidR="00F37D4E" w:rsidRPr="00395A47" w:rsidRDefault="00F37D4E" w:rsidP="008D2F09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>Operations Officer</w:t>
      </w:r>
      <w:r w:rsidR="009305EF" w:rsidRPr="00395A47">
        <w:rPr>
          <w:sz w:val="22"/>
          <w:szCs w:val="22"/>
        </w:rPr>
        <w:t xml:space="preserve"> -</w:t>
      </w:r>
      <w:r w:rsidR="008D2F09" w:rsidRPr="00395A47">
        <w:rPr>
          <w:sz w:val="22"/>
          <w:szCs w:val="22"/>
        </w:rPr>
        <w:t xml:space="preserve"> To provide administrative support to ensure all Society activities run smoothly; contribute to the agenda, assess the realistic feasibility associated with proposed events and coming up with practical solutions to ensure events can occur; taking minutes at committee meetings and ensuring these are available to committee members and of requested, society members; Any other ad-hoc duties assigned by the committee (primarily during events).</w:t>
      </w:r>
    </w:p>
    <w:p w14:paraId="1D32EB61" w14:textId="2A99D871" w:rsidR="00F37D4E" w:rsidRPr="00395A47" w:rsidRDefault="00F37D4E" w:rsidP="001F18F8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>Fresher’s Representative</w:t>
      </w:r>
      <w:r w:rsidR="009305EF" w:rsidRPr="00395A47">
        <w:rPr>
          <w:sz w:val="22"/>
          <w:szCs w:val="22"/>
        </w:rPr>
        <w:t xml:space="preserve"> </w:t>
      </w:r>
      <w:r w:rsidR="008D2F09" w:rsidRPr="00395A47">
        <w:rPr>
          <w:sz w:val="22"/>
          <w:szCs w:val="22"/>
        </w:rPr>
        <w:t xml:space="preserve">- </w:t>
      </w:r>
      <w:r w:rsidR="001F18F8" w:rsidRPr="00395A47">
        <w:rPr>
          <w:sz w:val="22"/>
          <w:szCs w:val="22"/>
        </w:rPr>
        <w:t xml:space="preserve">gather feedback from first-year students to help improve the Society’s events; assist in planning and hosting of events and any other </w:t>
      </w:r>
      <w:proofErr w:type="spellStart"/>
      <w:r w:rsidR="001F18F8" w:rsidRPr="00395A47">
        <w:rPr>
          <w:sz w:val="22"/>
          <w:szCs w:val="22"/>
        </w:rPr>
        <w:t>adhoc</w:t>
      </w:r>
      <w:proofErr w:type="spellEnd"/>
      <w:r w:rsidR="001F18F8" w:rsidRPr="00395A47">
        <w:rPr>
          <w:sz w:val="22"/>
          <w:szCs w:val="22"/>
        </w:rPr>
        <w:t xml:space="preserve"> duties assigned by the committee (primarily during events); advertising events to students in their </w:t>
      </w:r>
      <w:proofErr w:type="gramStart"/>
      <w:r w:rsidR="001F18F8" w:rsidRPr="00395A47">
        <w:rPr>
          <w:sz w:val="22"/>
          <w:szCs w:val="22"/>
        </w:rPr>
        <w:t>first-year</w:t>
      </w:r>
      <w:proofErr w:type="gramEnd"/>
      <w:r w:rsidR="001F18F8" w:rsidRPr="00395A47">
        <w:rPr>
          <w:sz w:val="22"/>
          <w:szCs w:val="22"/>
        </w:rPr>
        <w:t xml:space="preserve"> of natural sciences.</w:t>
      </w:r>
    </w:p>
    <w:p w14:paraId="2F572D6D" w14:textId="20B364E8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</w:t>
      </w:r>
      <w:proofErr w:type="gramStart"/>
      <w:r w:rsidRPr="007053FF">
        <w:rPr>
          <w:sz w:val="22"/>
          <w:szCs w:val="22"/>
        </w:rPr>
        <w:t>officers</w:t>
      </w:r>
      <w:proofErr w:type="gramEnd"/>
      <w:r w:rsidRPr="007053FF">
        <w:rPr>
          <w:sz w:val="22"/>
          <w:szCs w:val="22"/>
        </w:rPr>
        <w:t xml:space="preserve">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strive to fulfil these aims and objectives </w:t>
      </w:r>
      <w:proofErr w:type="gramStart"/>
      <w:r w:rsidRPr="007053FF">
        <w:rPr>
          <w:sz w:val="22"/>
          <w:szCs w:val="22"/>
        </w:rPr>
        <w:t>in the course of</w:t>
      </w:r>
      <w:proofErr w:type="gramEnd"/>
      <w:r w:rsidRPr="007053FF">
        <w:rPr>
          <w:sz w:val="22"/>
          <w:szCs w:val="22"/>
        </w:rPr>
        <w:t xml:space="preserve"> the academic year as its commitment to its membership.</w:t>
      </w:r>
    </w:p>
    <w:p w14:paraId="60BF03D9" w14:textId="6B389BBD" w:rsidR="009A6517" w:rsidRPr="00395A47" w:rsidRDefault="00A26578" w:rsidP="009A6517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 xml:space="preserve">The core activities of the </w:t>
      </w:r>
      <w:r w:rsidR="001027B5" w:rsidRPr="00395A47">
        <w:rPr>
          <w:sz w:val="22"/>
          <w:szCs w:val="22"/>
        </w:rPr>
        <w:t>club/</w:t>
      </w:r>
      <w:r w:rsidRPr="00395A47">
        <w:rPr>
          <w:sz w:val="22"/>
          <w:szCs w:val="22"/>
        </w:rPr>
        <w:t xml:space="preserve">society </w:t>
      </w:r>
      <w:r w:rsidR="004805CC" w:rsidRPr="00395A47">
        <w:rPr>
          <w:sz w:val="22"/>
          <w:szCs w:val="22"/>
        </w:rPr>
        <w:t xml:space="preserve">shall </w:t>
      </w:r>
      <w:r w:rsidRPr="00395A47">
        <w:rPr>
          <w:sz w:val="22"/>
          <w:szCs w:val="22"/>
        </w:rPr>
        <w:t>be:</w:t>
      </w:r>
      <w:r w:rsidR="003F6445" w:rsidRPr="00395A47">
        <w:rPr>
          <w:sz w:val="22"/>
          <w:szCs w:val="22"/>
        </w:rPr>
        <w:t xml:space="preserve"> </w:t>
      </w:r>
    </w:p>
    <w:p w14:paraId="225BD4EA" w14:textId="0B46D274" w:rsidR="009A6517" w:rsidRPr="00395A47" w:rsidRDefault="00A26578" w:rsidP="00527805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 xml:space="preserve">These are </w:t>
      </w:r>
      <w:r w:rsidR="00527805" w:rsidRPr="00395A47">
        <w:rPr>
          <w:color w:val="2AAA9E"/>
          <w:sz w:val="22"/>
          <w:szCs w:val="22"/>
        </w:rPr>
        <w:t xml:space="preserve">the activities that you will </w:t>
      </w:r>
      <w:proofErr w:type="gramStart"/>
      <w:r w:rsidR="00527805" w:rsidRPr="00395A47">
        <w:rPr>
          <w:color w:val="2AAA9E"/>
          <w:sz w:val="22"/>
          <w:szCs w:val="22"/>
        </w:rPr>
        <w:t>definitely carry</w:t>
      </w:r>
      <w:proofErr w:type="gramEnd"/>
      <w:r w:rsidR="00527805" w:rsidRPr="00395A47">
        <w:rPr>
          <w:color w:val="2AAA9E"/>
          <w:sz w:val="22"/>
          <w:szCs w:val="22"/>
        </w:rPr>
        <w:t xml:space="preserve"> out every academic year. The Union will only fund core activities.</w:t>
      </w:r>
    </w:p>
    <w:p w14:paraId="1BC5A5AD" w14:textId="77777777" w:rsidR="009A6517" w:rsidRPr="00395A47" w:rsidRDefault="009A6517" w:rsidP="009A6517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Fresher’s week events:</w:t>
      </w:r>
    </w:p>
    <w:p w14:paraId="006E7C56" w14:textId="19B6AD9A" w:rsidR="009A6517" w:rsidRPr="00395A47" w:rsidRDefault="009A6517" w:rsidP="009A6517">
      <w:pPr>
        <w:pStyle w:val="Heading4"/>
        <w:numPr>
          <w:ilvl w:val="1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Typically includes 5 events, one on each day of the week for first-year students:</w:t>
      </w:r>
      <w:r w:rsidR="00F75CC0">
        <w:rPr>
          <w:color w:val="2AAA9E"/>
          <w:sz w:val="22"/>
          <w:szCs w:val="22"/>
        </w:rPr>
        <w:t xml:space="preserve"> c</w:t>
      </w:r>
      <w:r w:rsidRPr="00395A47">
        <w:rPr>
          <w:color w:val="2AAA9E"/>
          <w:sz w:val="22"/>
          <w:szCs w:val="22"/>
        </w:rPr>
        <w:t xml:space="preserve">ampus tour, </w:t>
      </w:r>
      <w:r w:rsidR="00527805" w:rsidRPr="00395A47">
        <w:rPr>
          <w:color w:val="2AAA9E"/>
          <w:sz w:val="22"/>
          <w:szCs w:val="22"/>
        </w:rPr>
        <w:t xml:space="preserve">quiz night, </w:t>
      </w:r>
      <w:r w:rsidRPr="00395A47">
        <w:rPr>
          <w:color w:val="2AAA9E"/>
          <w:sz w:val="22"/>
          <w:szCs w:val="22"/>
        </w:rPr>
        <w:t xml:space="preserve">picnic, board games night, cocktail night, movie night, pub </w:t>
      </w:r>
      <w:proofErr w:type="gramStart"/>
      <w:r w:rsidRPr="00395A47">
        <w:rPr>
          <w:color w:val="2AAA9E"/>
          <w:sz w:val="22"/>
          <w:szCs w:val="22"/>
        </w:rPr>
        <w:t>crawl</w:t>
      </w:r>
      <w:proofErr w:type="gramEnd"/>
    </w:p>
    <w:p w14:paraId="66331464" w14:textId="2E2635D3" w:rsidR="009A6517" w:rsidRPr="00395A47" w:rsidRDefault="009A6517" w:rsidP="009A6517">
      <w:pPr>
        <w:pStyle w:val="Heading4"/>
        <w:numPr>
          <w:ilvl w:val="1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 xml:space="preserve">These events may vary each year and only some of them will require </w:t>
      </w:r>
      <w:proofErr w:type="gramStart"/>
      <w:r w:rsidRPr="00395A47">
        <w:rPr>
          <w:color w:val="2AAA9E"/>
          <w:sz w:val="22"/>
          <w:szCs w:val="22"/>
        </w:rPr>
        <w:t>funding</w:t>
      </w:r>
      <w:proofErr w:type="gramEnd"/>
      <w:r w:rsidRPr="00395A47">
        <w:rPr>
          <w:color w:val="2AAA9E"/>
          <w:sz w:val="22"/>
          <w:szCs w:val="22"/>
        </w:rPr>
        <w:t xml:space="preserve"> </w:t>
      </w:r>
    </w:p>
    <w:p w14:paraId="731D9803" w14:textId="7C403E55" w:rsidR="009A6517" w:rsidRPr="00395A47" w:rsidRDefault="009A6517" w:rsidP="009A6517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Natural Sciences Annual Boat Party (term 1</w:t>
      </w:r>
      <w:r w:rsidR="00F75CC0">
        <w:rPr>
          <w:color w:val="2AAA9E"/>
          <w:sz w:val="22"/>
          <w:szCs w:val="22"/>
        </w:rPr>
        <w:t>/2</w:t>
      </w:r>
      <w:r w:rsidRPr="00395A47">
        <w:rPr>
          <w:color w:val="2AAA9E"/>
          <w:sz w:val="22"/>
          <w:szCs w:val="22"/>
        </w:rPr>
        <w:t>)</w:t>
      </w:r>
    </w:p>
    <w:p w14:paraId="59AE28E7" w14:textId="78DCF2D8" w:rsidR="0074021F" w:rsidRDefault="009A6517" w:rsidP="0074021F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Christmas Party (term 1)</w:t>
      </w:r>
    </w:p>
    <w:p w14:paraId="34F3FD94" w14:textId="7F8AC3BA" w:rsidR="0074021F" w:rsidRPr="0074021F" w:rsidRDefault="0074021F" w:rsidP="0074021F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74021F">
        <w:rPr>
          <w:color w:val="2AAA9E"/>
          <w:sz w:val="22"/>
          <w:szCs w:val="22"/>
        </w:rPr>
        <w:lastRenderedPageBreak/>
        <w:t>S</w:t>
      </w:r>
      <w:r w:rsidR="00D44225">
        <w:rPr>
          <w:color w:val="2AAA9E"/>
          <w:sz w:val="22"/>
          <w:szCs w:val="22"/>
        </w:rPr>
        <w:t>TEM</w:t>
      </w:r>
      <w:r w:rsidRPr="0074021F">
        <w:rPr>
          <w:color w:val="2AAA9E"/>
          <w:sz w:val="22"/>
          <w:szCs w:val="22"/>
        </w:rPr>
        <w:t xml:space="preserve"> ball</w:t>
      </w:r>
    </w:p>
    <w:p w14:paraId="13F12241" w14:textId="1B30DB9C" w:rsidR="0074021F" w:rsidRDefault="0074021F" w:rsidP="0074021F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74021F">
        <w:rPr>
          <w:color w:val="2AAA9E"/>
          <w:sz w:val="22"/>
          <w:szCs w:val="22"/>
        </w:rPr>
        <w:t xml:space="preserve">Bowling </w:t>
      </w:r>
    </w:p>
    <w:p w14:paraId="48440AB1" w14:textId="67A3E65C" w:rsidR="009B6F4B" w:rsidRPr="009B6F4B" w:rsidRDefault="009B6F4B" w:rsidP="009B6F4B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9B6F4B">
        <w:rPr>
          <w:color w:val="2AAA9E"/>
          <w:sz w:val="22"/>
          <w:szCs w:val="22"/>
        </w:rPr>
        <w:t>Movie/Game night</w:t>
      </w:r>
    </w:p>
    <w:p w14:paraId="1CAD12EE" w14:textId="0E98123E" w:rsidR="00F75CC0" w:rsidRDefault="009A6517" w:rsidP="00F75CC0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 xml:space="preserve">Natural Sciences End of </w:t>
      </w:r>
      <w:r w:rsidR="00F75CC0">
        <w:rPr>
          <w:color w:val="2AAA9E"/>
          <w:sz w:val="22"/>
          <w:szCs w:val="22"/>
        </w:rPr>
        <w:t>Term</w:t>
      </w:r>
      <w:r w:rsidRPr="00395A47">
        <w:rPr>
          <w:color w:val="2AAA9E"/>
          <w:sz w:val="22"/>
          <w:szCs w:val="22"/>
        </w:rPr>
        <w:t xml:space="preserve"> Party (term 2/3)</w:t>
      </w:r>
    </w:p>
    <w:p w14:paraId="2E3F3905" w14:textId="6FA77A70" w:rsidR="0074021F" w:rsidRDefault="00F75CC0" w:rsidP="0074021F">
      <w:pPr>
        <w:pStyle w:val="Heading4"/>
        <w:numPr>
          <w:ilvl w:val="0"/>
          <w:numId w:val="33"/>
        </w:numPr>
        <w:rPr>
          <w:color w:val="2AAA9E"/>
          <w:sz w:val="22"/>
          <w:szCs w:val="22"/>
        </w:rPr>
      </w:pPr>
      <w:r w:rsidRPr="00F75CC0">
        <w:rPr>
          <w:color w:val="2AAA9E"/>
          <w:sz w:val="22"/>
          <w:szCs w:val="22"/>
        </w:rPr>
        <w:t>Academic talks/events</w:t>
      </w:r>
    </w:p>
    <w:p w14:paraId="28CB3733" w14:textId="77777777" w:rsidR="0074021F" w:rsidRPr="0074021F" w:rsidRDefault="0074021F" w:rsidP="0074021F"/>
    <w:p w14:paraId="50677229" w14:textId="56DB7FAA" w:rsidR="006C5839" w:rsidRPr="00395A47" w:rsidRDefault="00A26578" w:rsidP="003F6445">
      <w:pPr>
        <w:pStyle w:val="Heading4"/>
        <w:rPr>
          <w:sz w:val="22"/>
          <w:szCs w:val="22"/>
        </w:rPr>
      </w:pPr>
      <w:r w:rsidRPr="00395A47">
        <w:rPr>
          <w:sz w:val="22"/>
          <w:szCs w:val="22"/>
        </w:rPr>
        <w:t xml:space="preserve">In addition, the </w:t>
      </w:r>
      <w:r w:rsidR="003F6445" w:rsidRPr="00395A47">
        <w:rPr>
          <w:sz w:val="22"/>
          <w:szCs w:val="22"/>
        </w:rPr>
        <w:t>club/</w:t>
      </w:r>
      <w:r w:rsidRPr="00395A47">
        <w:rPr>
          <w:sz w:val="22"/>
          <w:szCs w:val="22"/>
        </w:rPr>
        <w:t xml:space="preserve">society </w:t>
      </w:r>
      <w:r w:rsidR="004805CC" w:rsidRPr="00395A47">
        <w:rPr>
          <w:sz w:val="22"/>
          <w:szCs w:val="22"/>
        </w:rPr>
        <w:t xml:space="preserve">shall </w:t>
      </w:r>
      <w:r w:rsidRPr="00395A47">
        <w:rPr>
          <w:sz w:val="22"/>
          <w:szCs w:val="22"/>
        </w:rPr>
        <w:t>also strive to organise other activities for its members where possible:</w:t>
      </w:r>
      <w:r w:rsidR="003F6445" w:rsidRPr="00395A47">
        <w:rPr>
          <w:sz w:val="22"/>
          <w:szCs w:val="22"/>
        </w:rPr>
        <w:t xml:space="preserve"> </w:t>
      </w:r>
    </w:p>
    <w:p w14:paraId="14CC2DD2" w14:textId="77777777" w:rsidR="00527805" w:rsidRPr="00395A47" w:rsidRDefault="00A26578" w:rsidP="00527805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These are the activities that you would like to carry out every academic year if you can. The Union will support these activities but not fund them.</w:t>
      </w:r>
    </w:p>
    <w:p w14:paraId="18E457FF" w14:textId="77777777" w:rsidR="00527805" w:rsidRDefault="00527805" w:rsidP="00527805">
      <w:pPr>
        <w:pStyle w:val="Heading4"/>
        <w:numPr>
          <w:ilvl w:val="0"/>
          <w:numId w:val="34"/>
        </w:numPr>
        <w:rPr>
          <w:color w:val="2AAA9E"/>
          <w:sz w:val="22"/>
          <w:szCs w:val="22"/>
        </w:rPr>
      </w:pPr>
      <w:r w:rsidRPr="00395A47">
        <w:rPr>
          <w:color w:val="2AAA9E"/>
          <w:sz w:val="22"/>
          <w:szCs w:val="22"/>
        </w:rPr>
        <w:t>Picnics</w:t>
      </w:r>
    </w:p>
    <w:p w14:paraId="4E58DB13" w14:textId="2F02ABFE" w:rsidR="00D43086" w:rsidRDefault="00D43086" w:rsidP="00D43086">
      <w:pPr>
        <w:pStyle w:val="Heading4"/>
        <w:numPr>
          <w:ilvl w:val="0"/>
          <w:numId w:val="34"/>
        </w:numPr>
        <w:rPr>
          <w:color w:val="2AAA9E"/>
          <w:sz w:val="22"/>
          <w:szCs w:val="22"/>
        </w:rPr>
      </w:pPr>
      <w:r w:rsidRPr="00D43086">
        <w:rPr>
          <w:color w:val="2AAA9E"/>
          <w:sz w:val="22"/>
          <w:szCs w:val="22"/>
        </w:rPr>
        <w:t>Quiz Night</w:t>
      </w:r>
    </w:p>
    <w:p w14:paraId="7EB810D4" w14:textId="2CDF0CD3" w:rsidR="00D43086" w:rsidRPr="00D43086" w:rsidRDefault="00D43086" w:rsidP="00D43086">
      <w:pPr>
        <w:pStyle w:val="Heading4"/>
        <w:numPr>
          <w:ilvl w:val="0"/>
          <w:numId w:val="34"/>
        </w:numPr>
        <w:rPr>
          <w:color w:val="2AAA9E"/>
          <w:sz w:val="22"/>
          <w:szCs w:val="22"/>
        </w:rPr>
      </w:pPr>
      <w:r w:rsidRPr="00D43086">
        <w:rPr>
          <w:color w:val="2AAA9E"/>
          <w:sz w:val="22"/>
          <w:szCs w:val="22"/>
        </w:rPr>
        <w:t>Jazz Night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21CFD7DB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F37D4E">
        <w:rPr>
          <w:color w:val="2AAA9E"/>
          <w:sz w:val="22"/>
          <w:szCs w:val="22"/>
        </w:rPr>
        <w:t>Natural Sciences Society</w:t>
      </w:r>
      <w:r w:rsidR="006C5839" w:rsidRPr="007053FF">
        <w:rPr>
          <w:sz w:val="22"/>
          <w:szCs w:val="22"/>
        </w:rPr>
        <w:t xml:space="preserve">. By signing this </w:t>
      </w:r>
      <w:proofErr w:type="gramStart"/>
      <w:r w:rsidR="006C5839" w:rsidRPr="007053FF">
        <w:rPr>
          <w:sz w:val="22"/>
          <w:szCs w:val="22"/>
        </w:rPr>
        <w:t>document</w:t>
      </w:r>
      <w:proofErr w:type="gramEnd"/>
      <w:r w:rsidR="006C5839" w:rsidRPr="007053FF">
        <w:rPr>
          <w:sz w:val="22"/>
          <w:szCs w:val="22"/>
        </w:rPr>
        <w:t xml:space="preserve">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56AA8200" w:rsidR="006C5839" w:rsidRPr="00B67C96" w:rsidRDefault="00A908B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er Mann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1BE99E4F" w:rsidR="006C5839" w:rsidRPr="00B67C96" w:rsidRDefault="00A908B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 K Mann</w:t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25BC7F35" w:rsidR="006C5839" w:rsidRPr="00B67C96" w:rsidRDefault="00F37D4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/</w:t>
            </w:r>
            <w:r w:rsidR="00A908BE">
              <w:rPr>
                <w:sz w:val="22"/>
                <w:szCs w:val="22"/>
              </w:rPr>
              <w:t>06</w:t>
            </w:r>
            <w:r>
              <w:rPr>
                <w:sz w:val="22"/>
                <w:szCs w:val="22"/>
              </w:rPr>
              <w:t>/2</w:t>
            </w:r>
            <w:r w:rsidR="00A908BE">
              <w:rPr>
                <w:sz w:val="22"/>
                <w:szCs w:val="22"/>
              </w:rPr>
              <w:t>02</w:t>
            </w:r>
            <w:r>
              <w:rPr>
                <w:sz w:val="22"/>
                <w:szCs w:val="22"/>
              </w:rPr>
              <w:t>3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16C38C78" w:rsidR="006C5839" w:rsidRPr="00B67C96" w:rsidRDefault="00A908B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imran </w:t>
            </w:r>
            <w:proofErr w:type="spellStart"/>
            <w:r>
              <w:rPr>
                <w:sz w:val="22"/>
                <w:szCs w:val="22"/>
              </w:rPr>
              <w:t>Oodit</w:t>
            </w:r>
            <w:proofErr w:type="spellEnd"/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7AF71F0F" w:rsidR="006C5839" w:rsidRPr="00B67C96" w:rsidRDefault="00A908B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imran </w:t>
            </w:r>
            <w:proofErr w:type="spellStart"/>
            <w:r>
              <w:rPr>
                <w:sz w:val="22"/>
                <w:szCs w:val="22"/>
              </w:rPr>
              <w:t>Oodit</w:t>
            </w:r>
            <w:proofErr w:type="spellEnd"/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4D3852C5" w:rsidR="006C5839" w:rsidRPr="00B67C96" w:rsidRDefault="00A908BE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/06/2023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4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05458" w14:textId="77777777" w:rsidR="000A77B0" w:rsidRDefault="000A77B0" w:rsidP="008E0A3C">
      <w:r>
        <w:separator/>
      </w:r>
    </w:p>
  </w:endnote>
  <w:endnote w:type="continuationSeparator" w:id="0">
    <w:p w14:paraId="62270DFD" w14:textId="77777777" w:rsidR="000A77B0" w:rsidRDefault="000A77B0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2000606030000020004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2000803040000020004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E2F5E" w14:textId="77777777" w:rsidR="000A77B0" w:rsidRDefault="000A77B0" w:rsidP="008E0A3C">
      <w:r>
        <w:separator/>
      </w:r>
    </w:p>
  </w:footnote>
  <w:footnote w:type="continuationSeparator" w:id="0">
    <w:p w14:paraId="398E5FDB" w14:textId="77777777" w:rsidR="000A77B0" w:rsidRDefault="000A77B0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B12A7"/>
    <w:multiLevelType w:val="hybridMultilevel"/>
    <w:tmpl w:val="1F3EDBB6"/>
    <w:lvl w:ilvl="0" w:tplc="5FAA7DA8"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B25B3"/>
    <w:multiLevelType w:val="hybridMultilevel"/>
    <w:tmpl w:val="DA36E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24B6"/>
    <w:multiLevelType w:val="hybridMultilevel"/>
    <w:tmpl w:val="4EF0C0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7827F1"/>
    <w:multiLevelType w:val="hybridMultilevel"/>
    <w:tmpl w:val="1902B7C4"/>
    <w:lvl w:ilvl="0" w:tplc="5FAA7DA8">
      <w:numFmt w:val="bullet"/>
      <w:lvlText w:val="-"/>
      <w:lvlJc w:val="left"/>
      <w:pPr>
        <w:ind w:left="1350" w:hanging="360"/>
      </w:pPr>
      <w:rPr>
        <w:rFonts w:ascii="FreightSans Pro Book" w:eastAsiaTheme="minorHAnsi" w:hAnsi="FreightSans Pro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80305EF"/>
    <w:multiLevelType w:val="hybridMultilevel"/>
    <w:tmpl w:val="B730248A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787902"/>
    <w:multiLevelType w:val="hybridMultilevel"/>
    <w:tmpl w:val="34225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8" w15:restartNumberingAfterBreak="0">
    <w:nsid w:val="73E56F64"/>
    <w:multiLevelType w:val="hybridMultilevel"/>
    <w:tmpl w:val="0F72E70A"/>
    <w:lvl w:ilvl="0" w:tplc="F304ABC4">
      <w:numFmt w:val="bullet"/>
      <w:lvlText w:val="-"/>
      <w:lvlJc w:val="left"/>
      <w:pPr>
        <w:ind w:left="936" w:hanging="360"/>
      </w:pPr>
      <w:rPr>
        <w:rFonts w:ascii="FreightSans Pro Book" w:eastAsiaTheme="minorHAnsi" w:hAnsi="FreightSans Pro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9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8052D11"/>
    <w:multiLevelType w:val="hybridMultilevel"/>
    <w:tmpl w:val="3BA6A62E"/>
    <w:lvl w:ilvl="0" w:tplc="04090001">
      <w:start w:val="1"/>
      <w:numFmt w:val="bullet"/>
      <w:lvlText w:val=""/>
      <w:lvlJc w:val="left"/>
      <w:pPr>
        <w:ind w:left="1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31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07172445">
    <w:abstractNumId w:val="10"/>
  </w:num>
  <w:num w:numId="2" w16cid:durableId="242497290">
    <w:abstractNumId w:val="2"/>
  </w:num>
  <w:num w:numId="3" w16cid:durableId="519125977">
    <w:abstractNumId w:val="13"/>
  </w:num>
  <w:num w:numId="4" w16cid:durableId="851263111">
    <w:abstractNumId w:val="19"/>
  </w:num>
  <w:num w:numId="5" w16cid:durableId="192958095">
    <w:abstractNumId w:val="23"/>
  </w:num>
  <w:num w:numId="6" w16cid:durableId="2121872654">
    <w:abstractNumId w:val="1"/>
  </w:num>
  <w:num w:numId="7" w16cid:durableId="467666887">
    <w:abstractNumId w:val="8"/>
  </w:num>
  <w:num w:numId="8" w16cid:durableId="379015064">
    <w:abstractNumId w:val="26"/>
  </w:num>
  <w:num w:numId="9" w16cid:durableId="916981692">
    <w:abstractNumId w:val="32"/>
  </w:num>
  <w:num w:numId="10" w16cid:durableId="1819154186">
    <w:abstractNumId w:val="9"/>
  </w:num>
  <w:num w:numId="11" w16cid:durableId="1726103198">
    <w:abstractNumId w:val="15"/>
  </w:num>
  <w:num w:numId="12" w16cid:durableId="854727057">
    <w:abstractNumId w:val="0"/>
  </w:num>
  <w:num w:numId="13" w16cid:durableId="1372732375">
    <w:abstractNumId w:val="3"/>
  </w:num>
  <w:num w:numId="14" w16cid:durableId="1148859014">
    <w:abstractNumId w:val="16"/>
  </w:num>
  <w:num w:numId="15" w16cid:durableId="314452559">
    <w:abstractNumId w:val="7"/>
  </w:num>
  <w:num w:numId="16" w16cid:durableId="1928924383">
    <w:abstractNumId w:val="14"/>
  </w:num>
  <w:num w:numId="17" w16cid:durableId="121964924">
    <w:abstractNumId w:val="21"/>
  </w:num>
  <w:num w:numId="18" w16cid:durableId="737746057">
    <w:abstractNumId w:val="17"/>
  </w:num>
  <w:num w:numId="19" w16cid:durableId="1630672946">
    <w:abstractNumId w:val="31"/>
  </w:num>
  <w:num w:numId="20" w16cid:durableId="938757916">
    <w:abstractNumId w:val="20"/>
  </w:num>
  <w:num w:numId="21" w16cid:durableId="68736983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67198018">
    <w:abstractNumId w:val="25"/>
  </w:num>
  <w:num w:numId="23" w16cid:durableId="335428257">
    <w:abstractNumId w:val="33"/>
  </w:num>
  <w:num w:numId="24" w16cid:durableId="1369181496">
    <w:abstractNumId w:val="29"/>
  </w:num>
  <w:num w:numId="25" w16cid:durableId="1756440831">
    <w:abstractNumId w:val="22"/>
  </w:num>
  <w:num w:numId="26" w16cid:durableId="1425305122">
    <w:abstractNumId w:val="18"/>
  </w:num>
  <w:num w:numId="27" w16cid:durableId="1334987509">
    <w:abstractNumId w:val="5"/>
  </w:num>
  <w:num w:numId="28" w16cid:durableId="829102974">
    <w:abstractNumId w:val="6"/>
  </w:num>
  <w:num w:numId="29" w16cid:durableId="374473749">
    <w:abstractNumId w:val="24"/>
  </w:num>
  <w:num w:numId="30" w16cid:durableId="1972902418">
    <w:abstractNumId w:val="4"/>
  </w:num>
  <w:num w:numId="31" w16cid:durableId="1919628529">
    <w:abstractNumId w:val="11"/>
  </w:num>
  <w:num w:numId="32" w16cid:durableId="245766632">
    <w:abstractNumId w:val="28"/>
  </w:num>
  <w:num w:numId="33" w16cid:durableId="1916158207">
    <w:abstractNumId w:val="12"/>
  </w:num>
  <w:num w:numId="34" w16cid:durableId="601883766">
    <w:abstractNumId w:val="30"/>
  </w:num>
  <w:num w:numId="35" w16cid:durableId="760838967">
    <w:abstractNumId w:val="18"/>
  </w:num>
  <w:num w:numId="36" w16cid:durableId="931940162">
    <w:abstractNumId w:val="18"/>
  </w:num>
  <w:num w:numId="37" w16cid:durableId="638800532">
    <w:abstractNumId w:val="18"/>
  </w:num>
  <w:num w:numId="38" w16cid:durableId="2084988693">
    <w:abstractNumId w:val="18"/>
  </w:num>
  <w:num w:numId="39" w16cid:durableId="998352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jA2MzI1MzMzMjZX0lEKTi0uzszPAykwrAUAOBwQAiwAAAA="/>
  </w:docVars>
  <w:rsids>
    <w:rsidRoot w:val="00FC6758"/>
    <w:rsid w:val="00006B1D"/>
    <w:rsid w:val="000609DD"/>
    <w:rsid w:val="000868EA"/>
    <w:rsid w:val="000945B9"/>
    <w:rsid w:val="000A77B0"/>
    <w:rsid w:val="000E2319"/>
    <w:rsid w:val="001027B5"/>
    <w:rsid w:val="00142928"/>
    <w:rsid w:val="0016779F"/>
    <w:rsid w:val="0017080C"/>
    <w:rsid w:val="00183F02"/>
    <w:rsid w:val="00187CFD"/>
    <w:rsid w:val="001C3B80"/>
    <w:rsid w:val="001F18F8"/>
    <w:rsid w:val="00233731"/>
    <w:rsid w:val="002629D2"/>
    <w:rsid w:val="002B269C"/>
    <w:rsid w:val="002B66CA"/>
    <w:rsid w:val="002C2217"/>
    <w:rsid w:val="002F4998"/>
    <w:rsid w:val="003353F5"/>
    <w:rsid w:val="00377F75"/>
    <w:rsid w:val="00395A47"/>
    <w:rsid w:val="003C5EC9"/>
    <w:rsid w:val="003F6445"/>
    <w:rsid w:val="00422019"/>
    <w:rsid w:val="004805CC"/>
    <w:rsid w:val="0048233E"/>
    <w:rsid w:val="0048743F"/>
    <w:rsid w:val="004F215B"/>
    <w:rsid w:val="004F4875"/>
    <w:rsid w:val="00527805"/>
    <w:rsid w:val="00534589"/>
    <w:rsid w:val="00537DED"/>
    <w:rsid w:val="0057531E"/>
    <w:rsid w:val="0057660D"/>
    <w:rsid w:val="005E337A"/>
    <w:rsid w:val="006205E7"/>
    <w:rsid w:val="006265CD"/>
    <w:rsid w:val="00631A81"/>
    <w:rsid w:val="006630FF"/>
    <w:rsid w:val="0067456A"/>
    <w:rsid w:val="006A49D8"/>
    <w:rsid w:val="006B65AF"/>
    <w:rsid w:val="006C5839"/>
    <w:rsid w:val="006D4C93"/>
    <w:rsid w:val="006E143C"/>
    <w:rsid w:val="00702040"/>
    <w:rsid w:val="007053FF"/>
    <w:rsid w:val="00706CBD"/>
    <w:rsid w:val="00724789"/>
    <w:rsid w:val="007272C1"/>
    <w:rsid w:val="0074021F"/>
    <w:rsid w:val="007404B0"/>
    <w:rsid w:val="0074669D"/>
    <w:rsid w:val="00774108"/>
    <w:rsid w:val="007746BF"/>
    <w:rsid w:val="007760B4"/>
    <w:rsid w:val="00782A7E"/>
    <w:rsid w:val="00792C5F"/>
    <w:rsid w:val="007A375D"/>
    <w:rsid w:val="007C23D8"/>
    <w:rsid w:val="00886A22"/>
    <w:rsid w:val="00894563"/>
    <w:rsid w:val="008C64CB"/>
    <w:rsid w:val="008C6C44"/>
    <w:rsid w:val="008D2F09"/>
    <w:rsid w:val="008E0A3C"/>
    <w:rsid w:val="008E25B4"/>
    <w:rsid w:val="0090519B"/>
    <w:rsid w:val="009305EF"/>
    <w:rsid w:val="009414A0"/>
    <w:rsid w:val="009541D5"/>
    <w:rsid w:val="009756E8"/>
    <w:rsid w:val="00985457"/>
    <w:rsid w:val="009A6517"/>
    <w:rsid w:val="009B6F4B"/>
    <w:rsid w:val="00A01E85"/>
    <w:rsid w:val="00A201D9"/>
    <w:rsid w:val="00A25CCE"/>
    <w:rsid w:val="00A26578"/>
    <w:rsid w:val="00A53AE1"/>
    <w:rsid w:val="00A562C5"/>
    <w:rsid w:val="00A908BE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6359C"/>
    <w:rsid w:val="00CC5852"/>
    <w:rsid w:val="00CD3CD3"/>
    <w:rsid w:val="00CF5D17"/>
    <w:rsid w:val="00D22E22"/>
    <w:rsid w:val="00D22E93"/>
    <w:rsid w:val="00D2375B"/>
    <w:rsid w:val="00D43086"/>
    <w:rsid w:val="00D44225"/>
    <w:rsid w:val="00D83454"/>
    <w:rsid w:val="00DD12D7"/>
    <w:rsid w:val="00DD4A49"/>
    <w:rsid w:val="00DF1CF1"/>
    <w:rsid w:val="00E06106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37D4E"/>
    <w:rsid w:val="00F620F2"/>
    <w:rsid w:val="00F72ED1"/>
    <w:rsid w:val="00F75CC0"/>
    <w:rsid w:val="00F928B5"/>
    <w:rsid w:val="00FC6758"/>
    <w:rsid w:val="00FC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22447-FB5C-0C47-9364-E90447936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Robinson, Evie</cp:lastModifiedBy>
  <cp:revision>2</cp:revision>
  <cp:lastPrinted>2018-07-23T10:13:00Z</cp:lastPrinted>
  <dcterms:created xsi:type="dcterms:W3CDTF">2023-06-30T13:08:00Z</dcterms:created>
  <dcterms:modified xsi:type="dcterms:W3CDTF">2023-06-30T13:08:00Z</dcterms:modified>
</cp:coreProperties>
</file>